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405CF" w14:textId="77777777" w:rsidR="002020FF" w:rsidRPr="002020FF" w:rsidRDefault="002020FF" w:rsidP="002020FF">
      <w:pPr>
        <w:spacing w:before="100" w:beforeAutospacing="1" w:after="100" w:afterAutospacing="1"/>
      </w:pPr>
      <w:r w:rsidRPr="002020FF">
        <w:rPr>
          <w:b/>
          <w:bCs/>
        </w:rPr>
        <w:t>Data Set Information:</w:t>
      </w:r>
    </w:p>
    <w:p w14:paraId="4D61CE3D" w14:textId="11620808" w:rsidR="002020FF" w:rsidRPr="002020FF" w:rsidRDefault="002020FF" w:rsidP="002020FF">
      <w:pPr>
        <w:spacing w:before="100" w:beforeAutospacing="1" w:after="100" w:afterAutospacing="1"/>
      </w:pPr>
      <w:r>
        <w:t xml:space="preserve">The dataset is Electronic Health Record </w:t>
      </w:r>
      <w:r w:rsidRPr="002020FF">
        <w:t xml:space="preserve">Predicting </w:t>
      </w:r>
      <w:r>
        <w:t xml:space="preserve">collected from a private Hospital in Indonesia. It contains the patients laboratory test results used to determine next patient treatment whether in care or out care patient. The task embedded to the dataset is classification prediction. </w:t>
      </w:r>
    </w:p>
    <w:p w14:paraId="3C31C9A9" w14:textId="77777777" w:rsidR="002020FF" w:rsidRPr="002020FF" w:rsidRDefault="002020FF" w:rsidP="002020FF">
      <w:pPr>
        <w:spacing w:before="100" w:beforeAutospacing="1" w:after="100" w:afterAutospacing="1"/>
      </w:pPr>
      <w:r w:rsidRPr="002020FF">
        <w:rPr>
          <w:b/>
          <w:bCs/>
        </w:rPr>
        <w:t>Attribute Information:</w:t>
      </w:r>
    </w:p>
    <w:p w14:paraId="09F9ACA6" w14:textId="674A4769" w:rsidR="002020FF" w:rsidRPr="002020FF" w:rsidRDefault="002020FF" w:rsidP="002020FF">
      <w:r w:rsidRPr="002020FF">
        <w:t xml:space="preserve">Given is the attribute name, attribute type, the measurement unit and a brief description. The number of rings is the value to predict: either as a continuous value or as a classification problem. </w:t>
      </w:r>
      <w:r w:rsidRPr="002020FF">
        <w:br/>
      </w:r>
      <w:r w:rsidRPr="002020FF">
        <w:br/>
        <w:t xml:space="preserve">Name / Data Type </w:t>
      </w:r>
      <w:r>
        <w:t>/ Value Sample</w:t>
      </w:r>
      <w:r w:rsidRPr="002020FF">
        <w:t>/ Description</w:t>
      </w:r>
      <w:r w:rsidRPr="002020FF">
        <w:br/>
        <w:t xml:space="preserve">----------------------------- </w:t>
      </w:r>
    </w:p>
    <w:p w14:paraId="4A610B96" w14:textId="33B68328" w:rsidR="002020FF" w:rsidRPr="002020FF" w:rsidRDefault="002020FF" w:rsidP="002020FF">
      <w:r w:rsidRPr="002020FF">
        <w:t>HAEMATOCRIT</w:t>
      </w:r>
      <w:r>
        <w:t xml:space="preserve"> /</w:t>
      </w:r>
      <w:r w:rsidRPr="002020FF">
        <w:t xml:space="preserve">Continuous </w:t>
      </w:r>
      <w:r>
        <w:t>/</w:t>
      </w:r>
      <w:r w:rsidRPr="002020FF">
        <w:t>35.1</w:t>
      </w:r>
      <w:r>
        <w:t xml:space="preserve"> / Patient laboratory test result of haematocrit</w:t>
      </w:r>
    </w:p>
    <w:p w14:paraId="08064493" w14:textId="5D677544" w:rsidR="002020FF" w:rsidRPr="002020FF" w:rsidRDefault="002020FF" w:rsidP="002020FF">
      <w:r w:rsidRPr="002020FF">
        <w:t>HAEMOGLOBINS</w:t>
      </w:r>
      <w:r>
        <w:t>/</w:t>
      </w:r>
      <w:r w:rsidRPr="002020FF">
        <w:t>Continuous</w:t>
      </w:r>
      <w:r>
        <w:t>/</w:t>
      </w:r>
      <w:r w:rsidRPr="002020FF">
        <w:t>11.8</w:t>
      </w:r>
      <w:r>
        <w:t xml:space="preserve"> / Patient laboratory test result of haemoglobins</w:t>
      </w:r>
    </w:p>
    <w:p w14:paraId="73816F06" w14:textId="1043FF11" w:rsidR="002020FF" w:rsidRPr="002020FF" w:rsidRDefault="002020FF" w:rsidP="002020FF">
      <w:r w:rsidRPr="002020FF">
        <w:t>ERYTHROCYTE</w:t>
      </w:r>
      <w:r>
        <w:t>/</w:t>
      </w:r>
      <w:r w:rsidRPr="002020FF">
        <w:t>Continuous</w:t>
      </w:r>
      <w:r>
        <w:t>/</w:t>
      </w:r>
      <w:r w:rsidRPr="002020FF">
        <w:t>4.65</w:t>
      </w:r>
      <w:r>
        <w:t xml:space="preserve"> /  Patient laboratory test result of erythrocyte</w:t>
      </w:r>
    </w:p>
    <w:p w14:paraId="478D3F27" w14:textId="593D5B61" w:rsidR="002020FF" w:rsidRPr="002020FF" w:rsidRDefault="002020FF" w:rsidP="002020FF">
      <w:r w:rsidRPr="002020FF">
        <w:t>LEUCOCYTE</w:t>
      </w:r>
      <w:r w:rsidRPr="002020FF">
        <w:tab/>
      </w:r>
      <w:r>
        <w:t>/</w:t>
      </w:r>
      <w:r w:rsidRPr="002020FF">
        <w:t xml:space="preserve">Continuous </w:t>
      </w:r>
      <w:r>
        <w:t>/</w:t>
      </w:r>
      <w:r w:rsidRPr="002020FF">
        <w:t>6.3</w:t>
      </w:r>
      <w:r>
        <w:t xml:space="preserve"> / Patient laboratory test result of leucocyte</w:t>
      </w:r>
    </w:p>
    <w:p w14:paraId="10BC8C52" w14:textId="43E36E4E" w:rsidR="002020FF" w:rsidRPr="002020FF" w:rsidRDefault="002020FF" w:rsidP="002020FF">
      <w:r w:rsidRPr="002020FF">
        <w:t>THROMBOCYTE</w:t>
      </w:r>
      <w:r>
        <w:t>/</w:t>
      </w:r>
      <w:r w:rsidRPr="002020FF">
        <w:t>Continuous</w:t>
      </w:r>
      <w:r>
        <w:t>/</w:t>
      </w:r>
      <w:r w:rsidRPr="002020FF">
        <w:t>310</w:t>
      </w:r>
      <w:r>
        <w:t>/ Patient laboratory test result of thrombocyte</w:t>
      </w:r>
    </w:p>
    <w:p w14:paraId="2C5FCE67" w14:textId="508C64AC" w:rsidR="002020FF" w:rsidRPr="002020FF" w:rsidRDefault="002020FF" w:rsidP="002020FF">
      <w:r w:rsidRPr="002020FF">
        <w:t>MCH</w:t>
      </w:r>
      <w:r>
        <w:t>/</w:t>
      </w:r>
      <w:r w:rsidRPr="002020FF">
        <w:t xml:space="preserve">Continuous </w:t>
      </w:r>
      <w:r>
        <w:t>/</w:t>
      </w:r>
      <w:r w:rsidRPr="002020FF">
        <w:t>25.4</w:t>
      </w:r>
      <w:r>
        <w:t>/ Patient laboratory test result of MCH</w:t>
      </w:r>
    </w:p>
    <w:p w14:paraId="727E0A20" w14:textId="5012F037" w:rsidR="002020FF" w:rsidRPr="002020FF" w:rsidRDefault="002020FF" w:rsidP="002020FF">
      <w:r w:rsidRPr="002020FF">
        <w:t>MCHC</w:t>
      </w:r>
      <w:r>
        <w:t>/</w:t>
      </w:r>
      <w:r w:rsidRPr="002020FF">
        <w:t>Continuous</w:t>
      </w:r>
      <w:r>
        <w:t>/</w:t>
      </w:r>
      <w:r w:rsidRPr="002020FF">
        <w:t>33.6</w:t>
      </w:r>
      <w:r>
        <w:t>/ Patient laboratory test result of MCHC</w:t>
      </w:r>
    </w:p>
    <w:p w14:paraId="68575D1E" w14:textId="57F23370" w:rsidR="002020FF" w:rsidRPr="002020FF" w:rsidRDefault="002020FF" w:rsidP="002020FF">
      <w:r w:rsidRPr="002020FF">
        <w:t>MCV</w:t>
      </w:r>
      <w:r>
        <w:t>/</w:t>
      </w:r>
      <w:r w:rsidRPr="002020FF">
        <w:t xml:space="preserve">Continuous </w:t>
      </w:r>
      <w:r>
        <w:t>/</w:t>
      </w:r>
      <w:r w:rsidRPr="002020FF">
        <w:t>75.5</w:t>
      </w:r>
      <w:r>
        <w:t>/ Patient laboratory test result of MCV</w:t>
      </w:r>
    </w:p>
    <w:p w14:paraId="7A9C2C86" w14:textId="3F0E1581" w:rsidR="002020FF" w:rsidRPr="002020FF" w:rsidRDefault="002020FF" w:rsidP="002020FF">
      <w:r w:rsidRPr="002020FF">
        <w:t>AGE</w:t>
      </w:r>
      <w:r>
        <w:t>/</w:t>
      </w:r>
      <w:r w:rsidRPr="002020FF">
        <w:t>Continuous</w:t>
      </w:r>
      <w:r>
        <w:t>/</w:t>
      </w:r>
      <w:r w:rsidRPr="002020FF">
        <w:t>12</w:t>
      </w:r>
      <w:r>
        <w:t>/ Patient age</w:t>
      </w:r>
    </w:p>
    <w:p w14:paraId="07BD7B60" w14:textId="2CB7635E" w:rsidR="002020FF" w:rsidRDefault="002020FF" w:rsidP="002020FF">
      <w:r w:rsidRPr="002020FF">
        <w:t>SEX</w:t>
      </w:r>
      <w:r>
        <w:t>/</w:t>
      </w:r>
      <w:r w:rsidRPr="002020FF">
        <w:t xml:space="preserve">Nominal </w:t>
      </w:r>
      <w:r>
        <w:t>–</w:t>
      </w:r>
      <w:r w:rsidRPr="002020FF">
        <w:t xml:space="preserve"> Binary</w:t>
      </w:r>
      <w:r>
        <w:t>/</w:t>
      </w:r>
      <w:r w:rsidRPr="002020FF">
        <w:t>F</w:t>
      </w:r>
      <w:r>
        <w:t>/ Patient gender</w:t>
      </w:r>
    </w:p>
    <w:p w14:paraId="4FC84F98" w14:textId="78CDDCED" w:rsidR="005A2DA1" w:rsidRPr="005A2DA1" w:rsidRDefault="005A2DA1" w:rsidP="005A2DA1">
      <w:r w:rsidRPr="005A2DA1">
        <w:t>SOURCE</w:t>
      </w:r>
      <w:r>
        <w:t>/Nominal/ {</w:t>
      </w:r>
      <w:proofErr w:type="spellStart"/>
      <w:r>
        <w:t>in,out</w:t>
      </w:r>
      <w:proofErr w:type="spellEnd"/>
      <w:r>
        <w:t>}/The class target in.= in care patient, out = out care patient</w:t>
      </w:r>
    </w:p>
    <w:p w14:paraId="126BE20C" w14:textId="77777777" w:rsidR="005A2DA1" w:rsidRDefault="005A2DA1" w:rsidP="002020FF"/>
    <w:p w14:paraId="427D03F9" w14:textId="77777777" w:rsidR="00AF6224" w:rsidRPr="002020FF" w:rsidRDefault="006E3ADB" w:rsidP="002020FF"/>
    <w:sectPr w:rsidR="00AF6224" w:rsidRPr="002020FF" w:rsidSect="00C02CA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TE1MzU2MDUD0ko6SsGpxcWZ+XkgBYa1AGb4XDEsAAAA"/>
  </w:docVars>
  <w:rsids>
    <w:rsidRoot w:val="002020FF"/>
    <w:rsid w:val="00085724"/>
    <w:rsid w:val="0017203C"/>
    <w:rsid w:val="001869D8"/>
    <w:rsid w:val="0019551E"/>
    <w:rsid w:val="002020FF"/>
    <w:rsid w:val="0021693B"/>
    <w:rsid w:val="005A2DA1"/>
    <w:rsid w:val="00610C37"/>
    <w:rsid w:val="006210B6"/>
    <w:rsid w:val="006E3ADB"/>
    <w:rsid w:val="0074218C"/>
    <w:rsid w:val="009F15F2"/>
    <w:rsid w:val="00A8133A"/>
    <w:rsid w:val="00C02CA9"/>
    <w:rsid w:val="00DA6A56"/>
    <w:rsid w:val="00FD4F3F"/>
  </w:rsids>
  <m:mathPr>
    <m:mathFont m:val="Cambria Math"/>
    <m:brkBin m:val="before"/>
    <m:brkBinSub m:val="--"/>
    <m:smallFrac m:val="0"/>
    <m:dispDef/>
    <m:lMargin m:val="0"/>
    <m:rMargin m:val="0"/>
    <m:defJc m:val="centerGroup"/>
    <m:wrapIndent m:val="1440"/>
    <m:intLim m:val="subSup"/>
    <m:naryLim m:val="undOvr"/>
  </m:mathPr>
  <w:themeFontLang w:val="en-ID"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47E7E"/>
  <w15:chartTrackingRefBased/>
  <w15:docId w15:val="{3EDEB7EC-0C4A-8248-9270-66D13406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A2DA1"/>
    <w:rPr>
      <w:rFonts w:ascii="Times New Roman" w:eastAsia="Times New Roman" w:hAnsi="Times New Roman" w:cs="Times New Roman"/>
    </w:rPr>
  </w:style>
  <w:style w:type="paragraph" w:styleId="Heading1">
    <w:name w:val="heading 1"/>
    <w:basedOn w:val="Normal"/>
    <w:link w:val="Heading1Char"/>
    <w:uiPriority w:val="9"/>
    <w:qFormat/>
    <w:rsid w:val="002020FF"/>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0FF"/>
    <w:rPr>
      <w:rFonts w:ascii="Times New Roman" w:eastAsia="Times New Roman" w:hAnsi="Times New Roman" w:cs="Times New Roman"/>
      <w:b/>
      <w:bCs/>
      <w:kern w:val="36"/>
      <w:sz w:val="48"/>
      <w:szCs w:val="48"/>
    </w:rPr>
  </w:style>
  <w:style w:type="paragraph" w:customStyle="1" w:styleId="small-heading">
    <w:name w:val="small-heading"/>
    <w:basedOn w:val="Normal"/>
    <w:rsid w:val="002020FF"/>
    <w:pPr>
      <w:spacing w:before="100" w:beforeAutospacing="1" w:after="100" w:afterAutospacing="1"/>
    </w:pPr>
  </w:style>
  <w:style w:type="paragraph" w:customStyle="1" w:styleId="Normal1">
    <w:name w:val="Normal1"/>
    <w:basedOn w:val="Normal"/>
    <w:rsid w:val="002020F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97250">
      <w:bodyDiv w:val="1"/>
      <w:marLeft w:val="0"/>
      <w:marRight w:val="0"/>
      <w:marTop w:val="0"/>
      <w:marBottom w:val="0"/>
      <w:divBdr>
        <w:top w:val="none" w:sz="0" w:space="0" w:color="auto"/>
        <w:left w:val="none" w:sz="0" w:space="0" w:color="auto"/>
        <w:bottom w:val="none" w:sz="0" w:space="0" w:color="auto"/>
        <w:right w:val="none" w:sz="0" w:space="0" w:color="auto"/>
      </w:divBdr>
    </w:div>
    <w:div w:id="771627304">
      <w:bodyDiv w:val="1"/>
      <w:marLeft w:val="0"/>
      <w:marRight w:val="0"/>
      <w:marTop w:val="0"/>
      <w:marBottom w:val="0"/>
      <w:divBdr>
        <w:top w:val="none" w:sz="0" w:space="0" w:color="auto"/>
        <w:left w:val="none" w:sz="0" w:space="0" w:color="auto"/>
        <w:bottom w:val="none" w:sz="0" w:space="0" w:color="auto"/>
        <w:right w:val="none" w:sz="0" w:space="0" w:color="auto"/>
      </w:divBdr>
    </w:div>
    <w:div w:id="196314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7</TotalTime>
  <Pages>1</Pages>
  <Words>198</Words>
  <Characters>1132</Characters>
  <Application>Microsoft Office Word</Application>
  <DocSecurity>0</DocSecurity>
  <Lines>9</Lines>
  <Paragraphs>2</Paragraphs>
  <ScaleCrop>false</ScaleCrop>
  <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jiono Sadikin</dc:creator>
  <cp:keywords/>
  <dc:description/>
  <cp:lastModifiedBy>Suphakrit Lertkitcharoenvong</cp:lastModifiedBy>
  <cp:revision>3</cp:revision>
  <dcterms:created xsi:type="dcterms:W3CDTF">2020-05-10T13:58:00Z</dcterms:created>
  <dcterms:modified xsi:type="dcterms:W3CDTF">2024-05-04T14:42:00Z</dcterms:modified>
</cp:coreProperties>
</file>